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ìm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M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E</m:t>
        </m:r>
        <m:r>
          <m:t>M</m:t>
        </m:r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P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B</m:t>
        </m:r>
        <m:r>
          <m:t>P</m:t>
        </m:r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B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am giác</w:t>
      </w:r>
      <w:r>
        <w:t xml:space="preserve"> </w:t>
      </w:r>
      <m:oMath>
        <m:r>
          <m:t>N</m:t>
        </m:r>
        <m:r>
          <m:t>B</m:t>
        </m:r>
        <m:r>
          <m:t>A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 *</w:t>
      </w:r>
      <m:oMath>
        <m:r>
          <m:t>11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8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61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34</m:t>
                </m:r>
              </m:e>
            </m:rad>
          </m:num>
          <m:den>
            <m:r>
              <m:t>17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N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N</m:t>
            </m:r>
            <m:r>
              <m:t>M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B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7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N</m:t>
        </m:r>
        <m:r>
          <m:t>M</m:t>
        </m:r>
        <m:r>
          <m:t>B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B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t>m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C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D</m:t>
        </m:r>
        <m:r>
          <m:t>C</m:t>
        </m:r>
        <m:r>
          <m:t>M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E</m:t>
        </m:r>
        <m:r>
          <m:t>M</m:t>
        </m:r>
        <m:r>
          <m:t>D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D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6:27Z</dcterms:created>
  <dcterms:modified xsi:type="dcterms:W3CDTF">2024-11-17T16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